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B5086" w14:textId="62E2887A" w:rsidR="00743757" w:rsidRPr="00491F00" w:rsidRDefault="00777E32">
      <w:pPr>
        <w:pStyle w:val="1"/>
        <w:rPr>
          <w:lang w:val="ru-RU"/>
        </w:rPr>
      </w:pPr>
      <w:bookmarkStart w:id="0" w:name="Xbb754b7d2cba15cca1ff3f485454068bc4eb51a"/>
      <w:r w:rsidRPr="00491F00">
        <w:rPr>
          <w:lang w:val="ru-RU"/>
        </w:rPr>
        <w:t xml:space="preserve">Отчёт по </w:t>
      </w:r>
      <w:r w:rsidR="00DE6754">
        <w:rPr>
          <w:lang w:val="ru-RU"/>
        </w:rPr>
        <w:t>четвёртому</w:t>
      </w:r>
      <w:r w:rsidRPr="00491F00">
        <w:rPr>
          <w:lang w:val="ru-RU"/>
        </w:rPr>
        <w:t xml:space="preserve"> этапу создания персонального сайта</w:t>
      </w:r>
    </w:p>
    <w:p w14:paraId="32ECCF3D" w14:textId="77777777" w:rsidR="00743757" w:rsidRPr="00491F00" w:rsidRDefault="00777E32">
      <w:pPr>
        <w:pStyle w:val="2"/>
        <w:rPr>
          <w:lang w:val="ru-RU"/>
        </w:rPr>
      </w:pPr>
      <w:bookmarkStart w:id="1" w:name="введение"/>
      <w:r w:rsidRPr="00491F00">
        <w:rPr>
          <w:lang w:val="ru-RU"/>
        </w:rPr>
        <w:t>Введение</w:t>
      </w:r>
    </w:p>
    <w:p w14:paraId="41D73798" w14:textId="22B1B9EB" w:rsidR="00743757" w:rsidRPr="00491F00" w:rsidRDefault="00DE6754">
      <w:pPr>
        <w:pStyle w:val="FirstParagraph"/>
        <w:rPr>
          <w:lang w:val="ru-RU"/>
        </w:rPr>
      </w:pPr>
      <w:r>
        <w:rPr>
          <w:lang w:val="ru-RU"/>
        </w:rPr>
        <w:t>Четвёртый</w:t>
      </w:r>
      <w:r w:rsidR="00777E32" w:rsidRPr="00491F00">
        <w:rPr>
          <w:lang w:val="ru-RU"/>
        </w:rPr>
        <w:t xml:space="preserve"> этап проекта посвящён </w:t>
      </w:r>
      <w:r>
        <w:rPr>
          <w:lang w:val="ru-RU"/>
        </w:rPr>
        <w:t>добавлению ссылок на социальные сети</w:t>
      </w:r>
      <w:r w:rsidR="00777E32" w:rsidRPr="00491F00">
        <w:rPr>
          <w:lang w:val="ru-RU"/>
        </w:rPr>
        <w:t xml:space="preserve">. На этом этапе мы </w:t>
      </w:r>
      <w:r>
        <w:rPr>
          <w:lang w:val="ru-RU"/>
        </w:rPr>
        <w:t>добавили ссылки на сайты</w:t>
      </w:r>
      <w:r w:rsidR="005565AE">
        <w:rPr>
          <w:lang w:val="ru-RU"/>
        </w:rPr>
        <w:t xml:space="preserve"> и </w:t>
      </w:r>
      <w:r w:rsidR="00777E32" w:rsidRPr="00491F00">
        <w:rPr>
          <w:lang w:val="ru-RU"/>
        </w:rPr>
        <w:t>структуру сайта, подготовили стили, добавили интерактивные элемент</w:t>
      </w:r>
      <w:r w:rsidR="005565AE">
        <w:rPr>
          <w:lang w:val="ru-RU"/>
        </w:rPr>
        <w:t>ы</w:t>
      </w:r>
      <w:r w:rsidR="00777E32" w:rsidRPr="00491F00">
        <w:rPr>
          <w:lang w:val="ru-RU"/>
        </w:rPr>
        <w:t>. В отчёте описаны ключевые шаги и приложены скриншоты для наглядности.</w:t>
      </w:r>
    </w:p>
    <w:p w14:paraId="4FEA8593" w14:textId="77777777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>Цель этапа:</w:t>
      </w:r>
    </w:p>
    <w:p w14:paraId="0429DD56" w14:textId="03C6A8DD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 xml:space="preserve"> - </w:t>
      </w:r>
      <w:r w:rsidR="00DE6754">
        <w:rPr>
          <w:lang w:val="ru-RU"/>
        </w:rPr>
        <w:t>Добавить ссылки на сайты</w:t>
      </w:r>
      <w:r w:rsidR="005565AE">
        <w:rPr>
          <w:lang w:val="ru-RU"/>
        </w:rPr>
        <w:t xml:space="preserve"> и итоги прошедшей недели</w:t>
      </w:r>
      <w:r w:rsidRPr="00491F00">
        <w:rPr>
          <w:lang w:val="ru-RU"/>
        </w:rPr>
        <w:t xml:space="preserve">. </w:t>
      </w:r>
    </w:p>
    <w:p w14:paraId="787CA1AD" w14:textId="18D6D158" w:rsidR="00743757" w:rsidRPr="00491F00" w:rsidRDefault="00777E32">
      <w:pPr>
        <w:pStyle w:val="a0"/>
        <w:rPr>
          <w:lang w:val="ru-RU"/>
        </w:rPr>
      </w:pPr>
      <w:r w:rsidRPr="00491F00">
        <w:rPr>
          <w:lang w:val="ru-RU"/>
        </w:rPr>
        <w:t>- Подготовить стили и интерактивные элементы. - Разместить сайт на хостинге для дальнейшего развития.</w:t>
      </w:r>
    </w:p>
    <w:p w14:paraId="6053536C" w14:textId="77777777" w:rsidR="00743757" w:rsidRDefault="00000000">
      <w:r>
        <w:pict w14:anchorId="4A2F7197">
          <v:rect id="_x0000_i1025" style="width:0;height:1.5pt" o:hralign="center" o:hrstd="t" o:hr="t"/>
        </w:pict>
      </w:r>
    </w:p>
    <w:p w14:paraId="77B42D86" w14:textId="77777777" w:rsidR="00743757" w:rsidRPr="00491F00" w:rsidRDefault="00777E32">
      <w:pPr>
        <w:pStyle w:val="2"/>
        <w:rPr>
          <w:lang w:val="ru-RU"/>
        </w:rPr>
      </w:pPr>
      <w:bookmarkStart w:id="2" w:name="этапы-реализации"/>
      <w:bookmarkEnd w:id="1"/>
      <w:r w:rsidRPr="00491F00">
        <w:rPr>
          <w:lang w:val="ru-RU"/>
        </w:rPr>
        <w:t>Этапы реализации</w:t>
      </w:r>
    </w:p>
    <w:p w14:paraId="56435EF8" w14:textId="77777777" w:rsidR="00743757" w:rsidRPr="00491F00" w:rsidRDefault="00777E32">
      <w:pPr>
        <w:pStyle w:val="3"/>
        <w:rPr>
          <w:lang w:val="ru-RU"/>
        </w:rPr>
      </w:pPr>
      <w:bookmarkStart w:id="3" w:name="создание-файла-styles.css"/>
      <w:r w:rsidRPr="00491F00">
        <w:rPr>
          <w:lang w:val="ru-RU"/>
        </w:rPr>
        <w:t xml:space="preserve">1. Создание файла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ss</w:t>
      </w:r>
      <w:proofErr w:type="spellEnd"/>
    </w:p>
    <w:p w14:paraId="719F4282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На этом этапе был создан файл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ss</w:t>
      </w:r>
      <w:proofErr w:type="spellEnd"/>
      <w:r w:rsidRPr="00491F00">
        <w:rPr>
          <w:lang w:val="ru-RU"/>
        </w:rPr>
        <w:t xml:space="preserve">, который отвечает за внешний вид сайта. Мы использовали </w:t>
      </w:r>
      <w:r>
        <w:t>CSS</w:t>
      </w:r>
      <w:r w:rsidRPr="00491F00">
        <w:rPr>
          <w:lang w:val="ru-RU"/>
        </w:rPr>
        <w:t xml:space="preserve"> для стилизации шапки, разделов и подвала. Все стили были написаны с учётом современных стандартов веб-разработки.</w:t>
      </w:r>
    </w:p>
    <w:p w14:paraId="6A0F259B" w14:textId="5DEA0798" w:rsidR="00A05871" w:rsidRDefault="00A05871">
      <w:pPr>
        <w:pStyle w:val="a0"/>
        <w:rPr>
          <w:noProof/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42591D67" wp14:editId="3BF5C096">
            <wp:extent cx="6124575" cy="5486400"/>
            <wp:effectExtent l="0" t="0" r="0" b="0"/>
            <wp:docPr id="7551878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75D15" w14:textId="65A0EF74" w:rsidR="00743757" w:rsidRPr="00DC13AA" w:rsidRDefault="00777E32">
      <w:pPr>
        <w:pStyle w:val="a0"/>
        <w:rPr>
          <w:lang w:val="ru-RU"/>
        </w:rPr>
      </w:pPr>
      <w:r w:rsidRPr="00DC13AA">
        <w:rPr>
          <w:b/>
          <w:bCs/>
          <w:lang w:val="ru-RU"/>
        </w:rPr>
        <w:t xml:space="preserve">Скриншот структуры </w:t>
      </w:r>
      <w:r>
        <w:rPr>
          <w:b/>
          <w:bCs/>
        </w:rPr>
        <w:t>CSS</w:t>
      </w:r>
      <w:r w:rsidRPr="00DC13AA">
        <w:rPr>
          <w:b/>
          <w:bCs/>
          <w:lang w:val="ru-RU"/>
        </w:rPr>
        <w:t>:</w:t>
      </w:r>
      <w:r w:rsidRPr="00DC13AA">
        <w:rPr>
          <w:lang w:val="ru-RU"/>
        </w:rPr>
        <w:t xml:space="preserve"> Скриншот </w:t>
      </w:r>
      <w:r>
        <w:t>CSS</w:t>
      </w:r>
    </w:p>
    <w:p w14:paraId="4C4A98D0" w14:textId="77777777" w:rsidR="00743757" w:rsidRDefault="00000000">
      <w:r>
        <w:pict w14:anchorId="19258680">
          <v:rect id="_x0000_i1026" style="width:0;height:1.5pt" o:hralign="center" o:hrstd="t" o:hr="t"/>
        </w:pict>
      </w:r>
    </w:p>
    <w:p w14:paraId="64D54784" w14:textId="77777777" w:rsidR="00743757" w:rsidRPr="00491F00" w:rsidRDefault="00777E32">
      <w:pPr>
        <w:pStyle w:val="3"/>
        <w:rPr>
          <w:lang w:val="ru-RU"/>
        </w:rPr>
      </w:pPr>
      <w:bookmarkStart w:id="4" w:name="создание-файла-index.html"/>
      <w:bookmarkEnd w:id="3"/>
      <w:r w:rsidRPr="00491F00">
        <w:rPr>
          <w:lang w:val="ru-RU"/>
        </w:rPr>
        <w:t xml:space="preserve">2. Создание файла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</w:p>
    <w:p w14:paraId="652578A1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Файл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491F00">
        <w:rPr>
          <w:lang w:val="ru-RU"/>
        </w:rPr>
        <w:t xml:space="preserve"> является основой сайта. В нём была создана структура страницы, включая шапку, разделы “О себе”, “Портфолио”, “Контакты” и подвал. Для вёрстки использовались семантические теги </w:t>
      </w:r>
      <w:r>
        <w:t>HTML</w:t>
      </w:r>
      <w:r w:rsidRPr="00491F00">
        <w:rPr>
          <w:lang w:val="ru-RU"/>
        </w:rPr>
        <w:t>5.</w:t>
      </w:r>
    </w:p>
    <w:p w14:paraId="1903C6DE" w14:textId="3296C7E2" w:rsidR="00A05871" w:rsidRDefault="00A05871">
      <w:pPr>
        <w:pStyle w:val="a0"/>
        <w:rPr>
          <w:b/>
          <w:bCs/>
          <w:lang w:val="ru-RU"/>
        </w:rPr>
      </w:pPr>
      <w:r>
        <w:rPr>
          <w:b/>
          <w:bCs/>
          <w:noProof/>
          <w:lang w:val="ru-RU"/>
        </w:rPr>
        <w:lastRenderedPageBreak/>
        <w:drawing>
          <wp:inline distT="0" distB="0" distL="0" distR="0" wp14:anchorId="6AF8C558" wp14:editId="2E028AE2">
            <wp:extent cx="6105525" cy="5972175"/>
            <wp:effectExtent l="0" t="0" r="0" b="0"/>
            <wp:docPr id="896429577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597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1A4FB" w14:textId="7D49F332" w:rsidR="00743757" w:rsidRPr="00491F00" w:rsidRDefault="00777E32">
      <w:pPr>
        <w:pStyle w:val="a0"/>
        <w:rPr>
          <w:lang w:val="ru-RU"/>
        </w:rPr>
      </w:pPr>
      <w:r w:rsidRPr="00491F00">
        <w:rPr>
          <w:b/>
          <w:bCs/>
          <w:lang w:val="ru-RU"/>
        </w:rPr>
        <w:t xml:space="preserve">Скриншот структуры </w:t>
      </w:r>
      <w:r>
        <w:rPr>
          <w:b/>
          <w:bCs/>
        </w:rPr>
        <w:t>HTML</w:t>
      </w:r>
      <w:r w:rsidRPr="00491F00">
        <w:rPr>
          <w:b/>
          <w:bCs/>
          <w:lang w:val="ru-RU"/>
        </w:rPr>
        <w:t>:</w:t>
      </w:r>
      <w:r w:rsidRPr="00491F00">
        <w:rPr>
          <w:lang w:val="ru-RU"/>
        </w:rPr>
        <w:t xml:space="preserve"> Скриншот </w:t>
      </w:r>
      <w:r>
        <w:t>HTML</w:t>
      </w:r>
    </w:p>
    <w:p w14:paraId="137331FD" w14:textId="77777777" w:rsidR="00743757" w:rsidRDefault="00000000">
      <w:r>
        <w:pict w14:anchorId="4FA58B68">
          <v:rect id="_x0000_i1027" style="width:0;height:1.5pt" o:hralign="center" o:hrstd="t" o:hr="t"/>
        </w:pict>
      </w:r>
    </w:p>
    <w:p w14:paraId="4551739A" w14:textId="77777777" w:rsidR="00743757" w:rsidRPr="00491F00" w:rsidRDefault="00777E32">
      <w:pPr>
        <w:pStyle w:val="3"/>
        <w:rPr>
          <w:lang w:val="ru-RU"/>
        </w:rPr>
      </w:pPr>
      <w:bookmarkStart w:id="5" w:name="создание-файла-script.js"/>
      <w:bookmarkEnd w:id="4"/>
      <w:r w:rsidRPr="00491F00">
        <w:rPr>
          <w:lang w:val="ru-RU"/>
        </w:rPr>
        <w:t xml:space="preserve">3. Создание файла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js</w:t>
      </w:r>
      <w:proofErr w:type="spellEnd"/>
    </w:p>
    <w:p w14:paraId="60CCB9BA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добавления интерактивности на сайт был создан файл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js</w:t>
      </w:r>
      <w:proofErr w:type="spellEnd"/>
      <w:r w:rsidRPr="00491F00">
        <w:rPr>
          <w:lang w:val="ru-RU"/>
        </w:rPr>
        <w:t>. В нём реализована плавная прокрутка к разделам сайта при нажатии на ссылки в меню.</w:t>
      </w:r>
    </w:p>
    <w:p w14:paraId="21B665EF" w14:textId="77777777" w:rsidR="00A05871" w:rsidRDefault="00A05871">
      <w:pPr>
        <w:pStyle w:val="a0"/>
        <w:rPr>
          <w:b/>
          <w:bCs/>
          <w:lang w:val="ru-RU"/>
        </w:rPr>
      </w:pPr>
    </w:p>
    <w:p w14:paraId="28FE0C28" w14:textId="2B0535E2" w:rsidR="00743757" w:rsidRDefault="00A05871">
      <w:pPr>
        <w:pStyle w:val="a0"/>
      </w:pPr>
      <w:r>
        <w:rPr>
          <w:b/>
          <w:bCs/>
          <w:noProof/>
          <w:lang w:val="ru-RU"/>
        </w:rPr>
        <w:lastRenderedPageBreak/>
        <w:drawing>
          <wp:inline distT="0" distB="0" distL="0" distR="0" wp14:anchorId="4AB213EC" wp14:editId="45D22C95">
            <wp:extent cx="5114925" cy="2895600"/>
            <wp:effectExtent l="0" t="0" r="0" b="0"/>
            <wp:docPr id="20842346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="00777E32">
        <w:rPr>
          <w:b/>
          <w:bCs/>
        </w:rPr>
        <w:t>Скриншот</w:t>
      </w:r>
      <w:proofErr w:type="spellEnd"/>
      <w:r w:rsidR="00777E32">
        <w:rPr>
          <w:b/>
          <w:bCs/>
        </w:rPr>
        <w:t xml:space="preserve"> JavaScript:</w:t>
      </w:r>
      <w:r w:rsidR="00777E32">
        <w:t xml:space="preserve"> </w:t>
      </w:r>
      <w:proofErr w:type="spellStart"/>
      <w:r w:rsidR="00777E32">
        <w:t>Скриншот</w:t>
      </w:r>
      <w:proofErr w:type="spellEnd"/>
      <w:r w:rsidR="00777E32">
        <w:t xml:space="preserve"> JavaScript</w:t>
      </w:r>
    </w:p>
    <w:p w14:paraId="3525307A" w14:textId="77777777" w:rsidR="00743757" w:rsidRDefault="00000000">
      <w:r>
        <w:pict w14:anchorId="1CE1E362">
          <v:rect id="_x0000_i1028" style="width:0;height:1.5pt" o:hralign="center" o:hrstd="t" o:hr="t"/>
        </w:pict>
      </w:r>
    </w:p>
    <w:p w14:paraId="6EC178E8" w14:textId="77777777" w:rsidR="00743757" w:rsidRPr="00491F00" w:rsidRDefault="00777E32">
      <w:pPr>
        <w:pStyle w:val="3"/>
        <w:rPr>
          <w:lang w:val="ru-RU"/>
        </w:rPr>
      </w:pPr>
      <w:bookmarkStart w:id="6" w:name="подготовка-изображений"/>
      <w:bookmarkEnd w:id="5"/>
      <w:r w:rsidRPr="00491F00">
        <w:rPr>
          <w:lang w:val="ru-RU"/>
        </w:rPr>
        <w:t>4. Подготовка изображений</w:t>
      </w:r>
    </w:p>
    <w:p w14:paraId="5C6A3D99" w14:textId="77777777" w:rsidR="00A05871" w:rsidRDefault="00777E32" w:rsidP="00A05871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сайта были подготовлены изображения, включая логотип и картинки для раздела “Портфолио”. Все изображения размещены в папке </w:t>
      </w:r>
      <w:r>
        <w:rPr>
          <w:rStyle w:val="VerbatimChar"/>
        </w:rPr>
        <w:t>images</w:t>
      </w:r>
      <w:r w:rsidRPr="00491F00">
        <w:rPr>
          <w:rStyle w:val="VerbatimChar"/>
          <w:lang w:val="ru-RU"/>
        </w:rPr>
        <w:t>/</w:t>
      </w:r>
      <w:r w:rsidRPr="00491F00">
        <w:rPr>
          <w:lang w:val="ru-RU"/>
        </w:rPr>
        <w:t xml:space="preserve"> и оптимизированы для быстрой загрузки.</w:t>
      </w:r>
    </w:p>
    <w:p w14:paraId="5C2315E3" w14:textId="77777777" w:rsidR="00A05871" w:rsidRDefault="00A05871" w:rsidP="00A05871">
      <w:pPr>
        <w:pStyle w:val="FirstParagraph"/>
        <w:rPr>
          <w:b/>
          <w:bCs/>
          <w:lang w:val="ru-RU"/>
        </w:rPr>
      </w:pPr>
      <w:r>
        <w:rPr>
          <w:b/>
          <w:bCs/>
          <w:noProof/>
          <w:lang w:val="ru-RU"/>
        </w:rPr>
        <w:drawing>
          <wp:inline distT="0" distB="0" distL="0" distR="0" wp14:anchorId="7D16037D" wp14:editId="40E1CF0E">
            <wp:extent cx="4457700" cy="1619250"/>
            <wp:effectExtent l="0" t="0" r="0" b="0"/>
            <wp:docPr id="1711419118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E2EFC" w14:textId="484A0EB5" w:rsidR="00743757" w:rsidRPr="00A05871" w:rsidRDefault="00777E32" w:rsidP="00A05871">
      <w:pPr>
        <w:pStyle w:val="FirstParagraph"/>
        <w:rPr>
          <w:lang w:val="ru-RU"/>
        </w:rPr>
      </w:pPr>
      <w:r w:rsidRPr="00491F00">
        <w:rPr>
          <w:b/>
          <w:bCs/>
          <w:lang w:val="ru-RU"/>
        </w:rPr>
        <w:t>Скриншот папки с изображениями:</w:t>
      </w:r>
      <w:r w:rsidRPr="00491F00">
        <w:rPr>
          <w:lang w:val="ru-RU"/>
        </w:rPr>
        <w:t xml:space="preserve"> Скриншот изображений</w:t>
      </w:r>
    </w:p>
    <w:p w14:paraId="467D69F0" w14:textId="77777777" w:rsidR="00743757" w:rsidRDefault="00000000">
      <w:r>
        <w:pict w14:anchorId="20DCEED6">
          <v:rect id="_x0000_i1029" style="width:0;height:1.5pt" o:hralign="center" o:hrstd="t" o:hr="t"/>
        </w:pict>
      </w:r>
    </w:p>
    <w:p w14:paraId="545607B5" w14:textId="77777777" w:rsidR="00743757" w:rsidRPr="00491F00" w:rsidRDefault="00777E32">
      <w:pPr>
        <w:pStyle w:val="2"/>
        <w:rPr>
          <w:lang w:val="ru-RU"/>
        </w:rPr>
      </w:pPr>
      <w:bookmarkStart w:id="7" w:name="заключение"/>
      <w:bookmarkEnd w:id="2"/>
      <w:bookmarkEnd w:id="6"/>
      <w:r w:rsidRPr="00491F00">
        <w:rPr>
          <w:lang w:val="ru-RU"/>
        </w:rPr>
        <w:t>Заключение</w:t>
      </w:r>
    </w:p>
    <w:p w14:paraId="03729DB3" w14:textId="60BE3A2F" w:rsidR="00743757" w:rsidRPr="00491F00" w:rsidRDefault="00DE6754">
      <w:pPr>
        <w:pStyle w:val="FirstParagraph"/>
        <w:rPr>
          <w:lang w:val="ru-RU"/>
        </w:rPr>
      </w:pPr>
      <w:r>
        <w:rPr>
          <w:lang w:val="ru-RU"/>
        </w:rPr>
        <w:t>Четвёртый</w:t>
      </w:r>
      <w:r w:rsidR="00777E32" w:rsidRPr="00491F00">
        <w:rPr>
          <w:lang w:val="ru-RU"/>
        </w:rPr>
        <w:t xml:space="preserve"> этап проекта успешно завершён. Мы </w:t>
      </w:r>
      <w:r>
        <w:rPr>
          <w:lang w:val="ru-RU"/>
        </w:rPr>
        <w:t xml:space="preserve">добавили ссылки на социальные сети, </w:t>
      </w:r>
      <w:r w:rsidR="00777E32" w:rsidRPr="00491F00">
        <w:rPr>
          <w:lang w:val="ru-RU"/>
        </w:rPr>
        <w:t>подготовили стили, добавили интерактивные элементы</w:t>
      </w:r>
      <w:r w:rsidR="00DC13AA">
        <w:rPr>
          <w:lang w:val="ru-RU"/>
        </w:rPr>
        <w:t xml:space="preserve">. </w:t>
      </w:r>
      <w:r w:rsidR="00777E32" w:rsidRPr="00491F00">
        <w:rPr>
          <w:lang w:val="ru-RU"/>
        </w:rPr>
        <w:t>В следующих этапах планируется добавить новые разделы, улучшить дизайн и реализовать дополнительные функции.</w:t>
      </w:r>
    </w:p>
    <w:p w14:paraId="5F188191" w14:textId="77777777" w:rsidR="00743757" w:rsidRDefault="00000000">
      <w:r>
        <w:pict w14:anchorId="56C33F1D">
          <v:rect id="_x0000_i1030" style="width:0;height:1.5pt" o:hralign="center" o:hrstd="t" o:hr="t"/>
        </w:pict>
      </w:r>
      <w:bookmarkEnd w:id="0"/>
      <w:bookmarkEnd w:id="7"/>
    </w:p>
    <w:sectPr w:rsidR="0074375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A3A9F4" w14:textId="77777777" w:rsidR="00C44792" w:rsidRDefault="00C44792">
      <w:pPr>
        <w:spacing w:after="0"/>
      </w:pPr>
      <w:r>
        <w:separator/>
      </w:r>
    </w:p>
  </w:endnote>
  <w:endnote w:type="continuationSeparator" w:id="0">
    <w:p w14:paraId="57B4409A" w14:textId="77777777" w:rsidR="00C44792" w:rsidRDefault="00C447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2649E7" w14:textId="77777777" w:rsidR="00C44792" w:rsidRDefault="00C44792">
      <w:r>
        <w:separator/>
      </w:r>
    </w:p>
  </w:footnote>
  <w:footnote w:type="continuationSeparator" w:id="0">
    <w:p w14:paraId="0864F504" w14:textId="77777777" w:rsidR="00C44792" w:rsidRDefault="00C447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CE7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6841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757"/>
    <w:rsid w:val="000A3B08"/>
    <w:rsid w:val="00491F00"/>
    <w:rsid w:val="005565AE"/>
    <w:rsid w:val="00593E7A"/>
    <w:rsid w:val="00743757"/>
    <w:rsid w:val="0076484E"/>
    <w:rsid w:val="00777E32"/>
    <w:rsid w:val="007E4B52"/>
    <w:rsid w:val="00A05871"/>
    <w:rsid w:val="00AA3395"/>
    <w:rsid w:val="00C44792"/>
    <w:rsid w:val="00DC13AA"/>
    <w:rsid w:val="00DE6754"/>
    <w:rsid w:val="00E3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58EF2"/>
  <w15:docId w15:val="{D4836554-A9CD-446C-A915-9A6F214C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67</Words>
  <Characters>1527</Characters>
  <Application>Microsoft Office Word</Application>
  <DocSecurity>0</DocSecurity>
  <Lines>12</Lines>
  <Paragraphs>3</Paragraphs>
  <ScaleCrop>false</ScaleCrop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л Смольняков</cp:lastModifiedBy>
  <cp:revision>7</cp:revision>
  <dcterms:created xsi:type="dcterms:W3CDTF">2025-03-08T19:51:00Z</dcterms:created>
  <dcterms:modified xsi:type="dcterms:W3CDTF">2025-05-03T20:00:00Z</dcterms:modified>
</cp:coreProperties>
</file>